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5.jpg" ContentType="image/jpeg"/>
  <Override PartName="/word/media/rId24.jpg" ContentType="image/jpeg"/>
  <Override PartName="/word/media/rId34.jpg" ContentType="image/jpeg"/>
  <Override PartName="/word/media/rId32.jpg" ContentType="image/jpeg"/>
  <Override PartName="/word/media/rId29.jpg" ContentType="image/jpeg"/>
  <Override PartName="/word/media/rId23.jpg" ContentType="image/jpeg"/>
  <Override PartName="/word/media/rId33.jpg" ContentType="image/jpeg"/>
  <Override PartName="/word/media/rId30.jpg" ContentType="image/jpeg"/>
  <Override PartName="/word/media/rId27.jpg" ContentType="image/jpeg"/>
  <Override PartName="/word/media/rId20.jpg" ContentType="image/jpeg"/>
  <Override PartName="/word/media/rId31.jpg" ContentType="image/jpeg"/>
  <Override PartName="/word/media/rId21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презентация-по-лабораторной-работе-6"/>
    <w:p>
      <w:pPr>
        <w:pStyle w:val="Heading1"/>
      </w:pPr>
      <w:r>
        <w:t xml:space="preserve">Презентация по лабораторной работе №6</w:t>
      </w:r>
    </w:p>
    <w:bookmarkStart w:id="35" w:name="цель-работы"/>
    <w:p>
      <w:pPr>
        <w:pStyle w:val="Heading3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 по управлению процессами, по проверке использования диска и обслуживанию файловых систем</w:t>
      </w:r>
      <w:r>
        <w:t xml:space="preserve"> </w:t>
      </w:r>
      <w:r>
        <w:t xml:space="preserve">### Ход выполнения работы</w:t>
      </w:r>
      <w:r>
        <w:t xml:space="preserve"> </w:t>
      </w:r>
      <w:r>
        <w:t xml:space="preserve">#### 1. Запись в файл file.txt файлов и каталогов из домашнего каталога</w:t>
      </w:r>
      <w:r>
        <w:t xml:space="preserve"> </w:t>
      </w:r>
      <w:r>
        <w:drawing>
          <wp:inline>
            <wp:extent cx="4102100" cy="609600"/>
            <wp:effectExtent b="0" l="0" r="0" t="0"/>
            <wp:docPr descr="photo1" title="" id="1" name="Picture"/>
            <a:graphic>
              <a:graphicData uri="http://schemas.openxmlformats.org/drawingml/2006/picture">
                <pic:pic>
                  <pic:nvPicPr>
                    <pic:cNvPr descr="https://sun9-71.userapi.com/s/v1/if2/zfjCJpWywJ0rgLxCCUXoS340VuaZfIRML4LO8W8pGxXmQpPE4An8WYgf1hBbsVaBSl6cnM0cgIJ5x4z4t9axAm1p.jpg?size=323x4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68800" cy="2590800"/>
            <wp:effectExtent b="0" l="0" r="0" t="0"/>
            <wp:docPr descr="photo2" title="" id="1" name="Picture"/>
            <a:graphic>
              <a:graphicData uri="http://schemas.openxmlformats.org/drawingml/2006/picture">
                <pic:pic>
                  <pic:nvPicPr>
                    <pic:cNvPr descr="https://sun9-85.userapi.com/s/v1/if2/NetYjHk25o07MWNTLq83JXQLCq4DORVl1wmY7sT3s2YVun3Bmom2JbHmAavPJuQYtZUJ5ECoi-WT-j3wiJcDVaI1.jpg?size=344x20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688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2. Ищем файлы с расширением .conf в файле file.txt с помощью команды grep и записываем найденные в файл conf.txt</w:t>
      </w:r>
      <w:r>
        <w:t xml:space="preserve"> </w:t>
      </w:r>
      <w:r>
        <w:drawing>
          <wp:inline>
            <wp:extent cx="3695700" cy="685800"/>
            <wp:effectExtent b="0" l="0" r="0" t="0"/>
            <wp:docPr descr="photo3" title="" id="1" name="Picture"/>
            <a:graphic>
              <a:graphicData uri="http://schemas.openxmlformats.org/drawingml/2006/picture">
                <pic:pic>
                  <pic:nvPicPr>
                    <pic:cNvPr descr="https://sun9-11.userapi.com/s/v1/if2/oZ4ZmCtz1eRlk1cFUlOAy18MVNEBdwIveNFLEuZ4bANsqDLyLGuDY3HScGPI4ljr5QIf6kl8FTGqFv4ZBLWQ76Cp.jpg?size=291x5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7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318000" cy="635000"/>
            <wp:effectExtent b="0" l="0" r="0" t="0"/>
            <wp:docPr descr="photo4" title="" id="1" name="Picture"/>
            <a:graphic>
              <a:graphicData uri="http://schemas.openxmlformats.org/drawingml/2006/picture">
                <pic:pic>
                  <pic:nvPicPr>
                    <pic:cNvPr descr="https://sun9-50.userapi.com/s/v1/if2/nHhbFTk4vPTx1QmKcsb7_NsYsz8xUqcjpSCm4swUfB_j3nkH9ObkqHt9blQB4xestXDGv8d0-gSnfvCnMbYSBLkq.jpg?size=340x5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3. Вывод на экран файлов и каталогов, начинающихся с необходимой буквы, при помощи команды find с различными опциями в различных каталогах</w:t>
      </w:r>
      <w:r>
        <w:t xml:space="preserve"> </w:t>
      </w:r>
      <w:r>
        <w:drawing>
          <wp:inline>
            <wp:extent cx="3213100" cy="177800"/>
            <wp:effectExtent b="0" l="0" r="0" t="0"/>
            <wp:docPr descr="photo5" title="" id="1" name="Picture"/>
            <a:graphic>
              <a:graphicData uri="http://schemas.openxmlformats.org/drawingml/2006/picture">
                <pic:pic>
                  <pic:nvPicPr>
                    <pic:cNvPr descr="https://sun9-25.userapi.com/s/v1/if2/2PDKo0C9nH6E3py0ZN6DEV6Im7KppI_xQpmTJRxFw0hFA4JfqWtGmoUgp2lz4Z1o0674UlPNvpNDbQNfNfI3lrnK.jpg?size=253x1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31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96644"/>
            <wp:effectExtent b="0" l="0" r="0" t="0"/>
            <wp:docPr descr="photo6" title="" id="1" name="Picture"/>
            <a:graphic>
              <a:graphicData uri="http://schemas.openxmlformats.org/drawingml/2006/picture">
                <pic:pic>
                  <pic:nvPicPr>
                    <pic:cNvPr descr="https://sun9-22.userapi.com/s/v1/if2/179HI-zm1gZOuy1gkbGt-61o8fhlhw8AMyQtW3sWb4LJ9MCVpaicU-qr98ow8feG1yWnFJgS-tuTUukmZwBXwPHg.jpg?size=447x5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4. В фоновом режиме записываем в текстовый файл файлы, начинающиеся с log и удаляем этот файл</w:t>
      </w:r>
      <w:r>
        <w:t xml:space="preserve"> </w:t>
      </w:r>
      <w:r>
        <w:drawing>
          <wp:inline>
            <wp:extent cx="5334000" cy="837380"/>
            <wp:effectExtent b="0" l="0" r="0" t="0"/>
            <wp:docPr descr="photo7" title="" id="1" name="Picture"/>
            <a:graphic>
              <a:graphicData uri="http://schemas.openxmlformats.org/drawingml/2006/picture">
                <pic:pic>
                  <pic:nvPicPr>
                    <pic:cNvPr descr="https://sun9-14.userapi.com/s/v1/if2/eUKTysEa8yC2PLQwtQPgaxZOSbMpDDT69fnFtsScF2FogwhMTdrV_UUZTu_0kCGKYDaUd_OPQ5uR8esYK4eo7IQ2.jpg?size=465x73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149627"/>
            <wp:effectExtent b="0" l="0" r="0" t="0"/>
            <wp:docPr descr="photo8" title="" id="1" name="Picture"/>
            <a:graphic>
              <a:graphicData uri="http://schemas.openxmlformats.org/drawingml/2006/picture">
                <pic:pic>
                  <pic:nvPicPr>
                    <pic:cNvPr descr="https://sun9-71.userapi.com/s/v1/if2/_fF_pCPAlonvlCgmVNPO9ueE6HJ4Y1bXSgJmZ19f0QNhjWWe40Zn3rTtCJEE8POm-RMCtGAjIXVU5CSEM8uN65z3.jpg?size=617x480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9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5. Запуск в фоновом режиме редактора gedit, определение его идентификатора и завершение процесса с помощью kill</w:t>
      </w:r>
      <w:r>
        <w:t xml:space="preserve"> </w:t>
      </w:r>
      <w:r>
        <w:drawing>
          <wp:inline>
            <wp:extent cx="2082800" cy="355600"/>
            <wp:effectExtent b="0" l="0" r="0" t="0"/>
            <wp:docPr descr="photo9" title="" id="1" name="Picture"/>
            <a:graphic>
              <a:graphicData uri="http://schemas.openxmlformats.org/drawingml/2006/picture">
                <pic:pic>
                  <pic:nvPicPr>
                    <pic:cNvPr descr="https://sun9-9.userapi.com/s/v1/if2/GbqQtIi4BjlvLrXZJKVhbs6MrBluP6Ak75aBfs9AmLnpqfy6Eiq2EOGRwfxpxuC-j3KUMcUu7jNgsS4dmL_Nnpfd.jpg?size=164x2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28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5334000" cy="1683516"/>
            <wp:effectExtent b="0" l="0" r="0" t="0"/>
            <wp:docPr descr="photo10" title="" id="1" name="Picture"/>
            <a:graphic>
              <a:graphicData uri="http://schemas.openxmlformats.org/drawingml/2006/picture">
                <pic:pic>
                  <pic:nvPicPr>
                    <pic:cNvPr descr="https://sun9-44.userapi.com/s/v1/if2/dfDl9alZWb3lCZXrU3MKw_mxaPzdhVklJ3fWUeqeQpObmyL6CH9y73jyutmCkn_xTwjw6iNLjbLEfJZhYxs5-nnJ.jpg?size=621x196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3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0</w:t>
      </w:r>
    </w:p>
    <w:p>
      <w:pPr>
        <w:pStyle w:val="CaptionedFigure"/>
      </w:pPr>
      <w:r>
        <w:drawing>
          <wp:inline>
            <wp:extent cx="5334000" cy="403768"/>
            <wp:effectExtent b="0" l="0" r="0" t="0"/>
            <wp:docPr descr="photo11" title="" id="1" name="Picture"/>
            <a:graphic>
              <a:graphicData uri="http://schemas.openxmlformats.org/drawingml/2006/picture">
                <pic:pic>
                  <pic:nvPicPr>
                    <pic:cNvPr descr="https://sun9-67.userapi.com/s/v1/if2/TiePnhbHv9-Gfblt-k5bHRuKNwMHfSDlbpdJ_tLSjesQQOLMH_ofLVKkxPj7d_tVvw98faxpJt2khUR_MNx3Esod.jpg?size=502x38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1</w:t>
      </w:r>
    </w:p>
    <w:p>
      <w:pPr>
        <w:pStyle w:val="BodyText"/>
      </w:pPr>
      <w:r>
        <w:drawing>
          <wp:inline>
            <wp:extent cx="2171700" cy="495300"/>
            <wp:effectExtent b="0" l="0" r="0" t="0"/>
            <wp:docPr descr="photo12" title="" id="1" name="Picture"/>
            <a:graphic>
              <a:graphicData uri="http://schemas.openxmlformats.org/drawingml/2006/picture">
                <pic:pic>
                  <pic:nvPicPr>
                    <pic:cNvPr descr="https://sun9-75.userapi.com/s/v1/if2/32v_Tij7mG1wGKk_ast6-IC10VJcBzJBUKBNGRE5LdkegAh0j9FYtmjrIBwPxKNPAKLs8Fw2gQT_MtanXQUmIgV9.jpg?size=171x39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170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6. После получения дополнительной информации о командах df и du, используем их</w:t>
      </w:r>
      <w:r>
        <w:t xml:space="preserve"> </w:t>
      </w:r>
      <w:r>
        <w:drawing>
          <wp:inline>
            <wp:extent cx="5334000" cy="1718733"/>
            <wp:effectExtent b="0" l="0" r="0" t="0"/>
            <wp:docPr descr="photo13" title="" id="1" name="Picture"/>
            <a:graphic>
              <a:graphicData uri="http://schemas.openxmlformats.org/drawingml/2006/picture">
                <pic:pic>
                  <pic:nvPicPr>
                    <pic:cNvPr descr="https://sun9-27.userapi.com/s/v1/if2/7ktHm9JTSCQn249FayWxoHNr5DAoiCGAb1mH9Ad298LjXrGtYLYXZcVeu1X2LcuIwJmxGnj1Ixopd007ePJe5lwS.jpg?size=540x17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8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407833"/>
            <wp:effectExtent b="0" l="0" r="0" t="0"/>
            <wp:docPr descr="photo14" title="" id="1" name="Picture"/>
            <a:graphic>
              <a:graphicData uri="http://schemas.openxmlformats.org/drawingml/2006/picture">
                <pic:pic>
                  <pic:nvPicPr>
                    <pic:cNvPr descr="https://sun9-66.userapi.com/s/v1/if2/H_bdetPcl9uneviEAdLVpCJ6qnycPtw5XVNMBH5pDTwmDwh2Zb14Qv4b9yY8CDVJVaFTo4SAyImu86mRvB-y7uIp.jpg?size=540x345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7. Вывод на экран всех каталогов в домашнем каталоге с помощью команды find</w:t>
      </w:r>
      <w:r>
        <w:t xml:space="preserve"> </w:t>
      </w:r>
      <w:r>
        <w:drawing>
          <wp:inline>
            <wp:extent cx="3949700" cy="177800"/>
            <wp:effectExtent b="0" l="0" r="0" t="0"/>
            <wp:docPr descr="photo15" title="" id="1" name="Picture"/>
            <a:graphic>
              <a:graphicData uri="http://schemas.openxmlformats.org/drawingml/2006/picture">
                <pic:pic>
                  <pic:nvPicPr>
                    <pic:cNvPr descr="https://sun9-26.userapi.com/s/v1/if2/RfCNCDqzHFNsfe51IGG8ChOSfWOTYQ0imSnFc33_1TDMttK7FjxMCYpMkNYCuqVL5oLXh5WSwCRAL-bgV-4u-Nv_.jpg?size=311x14&amp;quality=96&amp;type=album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Выводы</w:t>
      </w:r>
      <w:r>
        <w:t xml:space="preserve"> </w:t>
      </w:r>
      <w:r>
        <w:t xml:space="preserve">Я ознакомился с инструментами поиска файлов и фильтрации текстовых данных, приобрел навыки по управлению процессами, по проверке использования диска и обслуживанию файловых систем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5" Target="media/rId25.jpg" /><Relationship Type="http://schemas.openxmlformats.org/officeDocument/2006/relationships/image" Id="rId24" Target="media/rId24.jpg" /><Relationship Type="http://schemas.openxmlformats.org/officeDocument/2006/relationships/image" Id="rId34" Target="media/rId34.jpg" /><Relationship Type="http://schemas.openxmlformats.org/officeDocument/2006/relationships/image" Id="rId32" Target="media/rId32.jpg" /><Relationship Type="http://schemas.openxmlformats.org/officeDocument/2006/relationships/image" Id="rId29" Target="media/rId29.jpg" /><Relationship Type="http://schemas.openxmlformats.org/officeDocument/2006/relationships/image" Id="rId23" Target="media/rId23.jpg" /><Relationship Type="http://schemas.openxmlformats.org/officeDocument/2006/relationships/image" Id="rId33" Target="media/rId33.jpg" /><Relationship Type="http://schemas.openxmlformats.org/officeDocument/2006/relationships/image" Id="rId30" Target="media/rId30.jpg" /><Relationship Type="http://schemas.openxmlformats.org/officeDocument/2006/relationships/image" Id="rId27" Target="media/rId27.jpg" /><Relationship Type="http://schemas.openxmlformats.org/officeDocument/2006/relationships/image" Id="rId20" Target="media/rId20.jpg" /><Relationship Type="http://schemas.openxmlformats.org/officeDocument/2006/relationships/image" Id="rId31" Target="media/rId31.jpg" /><Relationship Type="http://schemas.openxmlformats.org/officeDocument/2006/relationships/image" Id="rId21" Target="media/rId21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6T12:39:15Z</dcterms:created>
  <dcterms:modified xsi:type="dcterms:W3CDTF">2022-05-06T12:3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